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start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end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change </w:t>
            </w:r>
            \line 
            <w:r>
              <w:rPr>
                <w:rFonts w:ascii="Calibri" w:hAnsi="Calibri"/>
                <w:sz w:val="20"/>
              </w:rPr>
              <w:t xml:space="preserve">(end - star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Annual average </w:t>
            </w:r>
            \line 
            <w:r>
              <w:rPr>
                <w:rFonts w:ascii="Calibri" w:hAnsi="Calibri"/>
                <w:sz w:val="20"/>
              </w:rPr>
              <w:t xml:space="preserve">trend chan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M2.5 ($\mu$g/m$^3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.8 (15.5, 2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.5 (19.1, 2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65 (0.30, 7.0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58 (0.23, 0.9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.1 (13.8, 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.9 (16.6, 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83 (-0.51, 6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47 (0.12, 0.8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0.2 (37.6, 9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.8 (36.4, 9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9 (-39.83, 38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0 (-5.49, 5.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 (16.1, 4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0 (20.1, 5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9 (-12.85, 26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1 (-1.57, 4.0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4 (3.0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2 (2.4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9 (-2.28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0 (-0.25, 0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5 (1.6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7 (1.9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0 (-0.88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4 (-0.09, 0.2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.6 (18.2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.7 (18.4, 1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7 (-0.39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0 (-0.06, 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2 (14.7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2 (14.8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4 (-0.50, 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0 (-0.07, 0.0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.9 (23.4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.8 (23.4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9 (-0.76, 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6 (-0.13, 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.2 (20.7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.3 (20.8, 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7 (-0.59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2 (-0.09, 0.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3 (28.6, 2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 (28.1, 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53 (-1.46, 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0.13 (-0.23, -0.0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4 (26.7, 2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4 (26.7, 2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0 (-0.94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3 (-0.12, 0.0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3 (28.7, 3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6 (26.9, 3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67 (-4.57,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28 (-0.60, 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 (25.3, 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5 (23.7, 2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37 (-4.02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23 (-0.54, 0.0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9 (0.34,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6 (0.42, 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077 (0.013, 0.13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011 (0.008, 0.01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3 (0.38,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 (0.48,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095 (0.034, 0.15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011 (0.008, 0.01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2:56Z</dcterms:created>
  <dcterms:modified xsi:type="dcterms:W3CDTF">2025-05-05T07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